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041F" w:rsidRPr="00BD041F" w:rsidRDefault="00BD041F" w:rsidP="00BD041F">
      <w:pPr>
        <w:spacing w:after="0"/>
        <w:rPr>
          <w:b/>
          <w:color w:val="0070C0"/>
          <w:sz w:val="40"/>
        </w:rPr>
      </w:pPr>
      <w:bookmarkStart w:id="0" w:name="_GoBack"/>
      <w:bookmarkEnd w:id="0"/>
      <w:r w:rsidRPr="00BD041F">
        <w:rPr>
          <w:b/>
          <w:color w:val="0070C0"/>
          <w:sz w:val="40"/>
        </w:rPr>
        <w:t>GIRLS</w:t>
      </w:r>
    </w:p>
    <w:p w:rsidR="00BD041F" w:rsidRPr="00BD041F" w:rsidRDefault="00BD041F" w:rsidP="00BD041F">
      <w:pPr>
        <w:spacing w:after="0"/>
        <w:rPr>
          <w:b/>
        </w:rPr>
      </w:pPr>
      <w:r w:rsidRPr="00BD041F">
        <w:rPr>
          <w:b/>
        </w:rPr>
        <w:t>Summer</w:t>
      </w:r>
    </w:p>
    <w:p w:rsidR="00BD041F" w:rsidRDefault="00BD041F" w:rsidP="00BD041F">
      <w:pPr>
        <w:spacing w:after="0"/>
      </w:pPr>
      <w:r>
        <w:t>1. Navy and white check dress or pale blue polo shirt with school logo and navy gabardine shorts.</w:t>
      </w:r>
    </w:p>
    <w:p w:rsidR="00BD041F" w:rsidRDefault="00BD041F" w:rsidP="00BD041F">
      <w:pPr>
        <w:spacing w:after="0"/>
      </w:pPr>
      <w:r>
        <w:t>2. White socks with black shoes.</w:t>
      </w:r>
    </w:p>
    <w:p w:rsidR="00BD041F" w:rsidRDefault="00BD041F" w:rsidP="00BD041F">
      <w:pPr>
        <w:spacing w:after="0"/>
      </w:pPr>
      <w:r>
        <w:t>3. Polar fleece vest with school logo.</w:t>
      </w:r>
    </w:p>
    <w:p w:rsidR="00BD041F" w:rsidRDefault="00BD041F" w:rsidP="00BD041F">
      <w:pPr>
        <w:spacing w:after="0"/>
      </w:pPr>
      <w:r>
        <w:t>4. Navy blue slouch hat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rPr>
          <w:b/>
        </w:rPr>
      </w:pPr>
      <w:r w:rsidRPr="00BD041F">
        <w:rPr>
          <w:b/>
        </w:rPr>
        <w:t>Winter</w:t>
      </w:r>
    </w:p>
    <w:p w:rsidR="00BD041F" w:rsidRDefault="00BD041F" w:rsidP="00BD041F">
      <w:pPr>
        <w:spacing w:after="0"/>
      </w:pPr>
      <w:r>
        <w:t>1. Uniform check skirt/pinafore or navy gabardine slacks.</w:t>
      </w:r>
    </w:p>
    <w:p w:rsidR="00BD041F" w:rsidRDefault="00BD041F" w:rsidP="00BD041F">
      <w:pPr>
        <w:spacing w:after="0"/>
      </w:pPr>
      <w:r>
        <w:t>2. Navy blue polo shirt with school logo.</w:t>
      </w:r>
    </w:p>
    <w:p w:rsidR="00BD041F" w:rsidRDefault="00BD041F" w:rsidP="00BD041F">
      <w:pPr>
        <w:spacing w:after="0"/>
      </w:pPr>
      <w:r>
        <w:t>3. Navy tights/white socks with black shoes.</w:t>
      </w:r>
    </w:p>
    <w:p w:rsidR="00BD041F" w:rsidRDefault="00BD041F" w:rsidP="00BD041F">
      <w:pPr>
        <w:spacing w:after="0"/>
      </w:pPr>
      <w:r>
        <w:t>4. Polar fleece vest with school logo.</w:t>
      </w:r>
    </w:p>
    <w:p w:rsidR="00BD041F" w:rsidRDefault="00BD041F" w:rsidP="00BD041F">
      <w:pPr>
        <w:spacing w:after="0"/>
      </w:pPr>
      <w:r>
        <w:t>5. Navy blue polar fleece with school logo.</w:t>
      </w:r>
    </w:p>
    <w:p w:rsidR="00BD041F" w:rsidRDefault="00BD041F" w:rsidP="00BD041F">
      <w:pPr>
        <w:spacing w:after="0"/>
      </w:pPr>
      <w:r>
        <w:t>6. Additional notes for Girls: Hair – Long hair should be tied back. Scrunchies or hair ribbons must be in school</w:t>
      </w:r>
    </w:p>
    <w:p w:rsidR="00BD041F" w:rsidRDefault="00BD041F" w:rsidP="00BD041F">
      <w:r>
        <w:t>colours.</w:t>
      </w:r>
    </w:p>
    <w:p w:rsidR="00BD041F" w:rsidRDefault="00BD041F" w:rsidP="00BD041F">
      <w:r>
        <w:t>7. Jewellery – No nail polish, bracelets, rings, necklaces etc, or jewellery of any kind.</w:t>
      </w:r>
    </w:p>
    <w:p w:rsidR="00FE09F1" w:rsidRDefault="00FE09F1" w:rsidP="00BD041F">
      <w:pPr>
        <w:rPr>
          <w:b/>
          <w:sz w:val="12"/>
        </w:rPr>
      </w:pPr>
    </w:p>
    <w:p w:rsidR="00BD041F" w:rsidRPr="00BD041F" w:rsidRDefault="00BD041F" w:rsidP="00BD041F">
      <w:pPr>
        <w:rPr>
          <w:b/>
        </w:rPr>
      </w:pPr>
      <w:r w:rsidRPr="00BD041F">
        <w:rPr>
          <w:b/>
        </w:rPr>
        <w:t>Physical Education</w:t>
      </w:r>
    </w:p>
    <w:p w:rsidR="00BD041F" w:rsidRDefault="00BD041F" w:rsidP="00BD041F">
      <w:pPr>
        <w:spacing w:after="0"/>
      </w:pPr>
      <w:r>
        <w:t>1. Navy track pants in place of skirt or slacks.</w:t>
      </w:r>
    </w:p>
    <w:p w:rsidR="00BD041F" w:rsidRDefault="00BD041F" w:rsidP="00BD041F">
      <w:pPr>
        <w:spacing w:after="0"/>
      </w:pPr>
      <w:r>
        <w:t>2. Navy shorts or skort in summer.</w:t>
      </w:r>
    </w:p>
    <w:p w:rsidR="00BD041F" w:rsidRDefault="00BD041F" w:rsidP="00BD041F">
      <w:pPr>
        <w:spacing w:after="0"/>
      </w:pPr>
      <w:r>
        <w:t>3. Sports shoes with white socks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spacing w:after="0"/>
        <w:rPr>
          <w:b/>
          <w:color w:val="0070C0"/>
          <w:sz w:val="40"/>
        </w:rPr>
      </w:pPr>
      <w:r w:rsidRPr="00BD041F">
        <w:rPr>
          <w:b/>
          <w:color w:val="0070C0"/>
          <w:sz w:val="40"/>
        </w:rPr>
        <w:t>BOYS</w:t>
      </w:r>
    </w:p>
    <w:p w:rsidR="00BD041F" w:rsidRPr="00BD041F" w:rsidRDefault="00BD041F" w:rsidP="00BD041F">
      <w:pPr>
        <w:spacing w:after="0"/>
        <w:rPr>
          <w:b/>
        </w:rPr>
      </w:pPr>
      <w:r w:rsidRPr="00BD041F">
        <w:rPr>
          <w:b/>
        </w:rPr>
        <w:t>Summer</w:t>
      </w:r>
    </w:p>
    <w:p w:rsidR="00BD041F" w:rsidRDefault="00BD041F" w:rsidP="00BD041F">
      <w:pPr>
        <w:spacing w:after="0"/>
      </w:pPr>
      <w:r>
        <w:t>1. Grey shorts.</w:t>
      </w:r>
    </w:p>
    <w:p w:rsidR="00BD041F" w:rsidRDefault="00BD041F" w:rsidP="00BD041F">
      <w:pPr>
        <w:spacing w:after="0"/>
      </w:pPr>
      <w:r>
        <w:t>2. Navy blue polo shirt with school logo.</w:t>
      </w:r>
    </w:p>
    <w:p w:rsidR="00BD041F" w:rsidRDefault="00BD041F" w:rsidP="00BD041F">
      <w:pPr>
        <w:spacing w:after="0"/>
      </w:pPr>
      <w:r>
        <w:t>3. Grey socks and black shoes.</w:t>
      </w:r>
    </w:p>
    <w:p w:rsidR="00BD041F" w:rsidRDefault="00BD041F" w:rsidP="00BD041F">
      <w:pPr>
        <w:spacing w:after="0"/>
      </w:pPr>
      <w:r>
        <w:t>4. Navy Blue Slouch Hat.</w:t>
      </w:r>
    </w:p>
    <w:p w:rsidR="00BD041F" w:rsidRDefault="00BD041F" w:rsidP="00BD041F">
      <w:pPr>
        <w:spacing w:after="0"/>
      </w:pPr>
      <w:r>
        <w:t>5. Navy Polar Fleece Vest with school logo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rPr>
          <w:b/>
        </w:rPr>
      </w:pPr>
      <w:r w:rsidRPr="00BD041F">
        <w:rPr>
          <w:b/>
        </w:rPr>
        <w:t>Winter</w:t>
      </w:r>
    </w:p>
    <w:p w:rsidR="00BD041F" w:rsidRDefault="00BD041F" w:rsidP="00BD041F">
      <w:pPr>
        <w:spacing w:after="0"/>
      </w:pPr>
      <w:r>
        <w:t>1. Grey Trousers.</w:t>
      </w:r>
    </w:p>
    <w:p w:rsidR="00BD041F" w:rsidRDefault="00BD041F" w:rsidP="00BD041F">
      <w:pPr>
        <w:spacing w:after="0"/>
      </w:pPr>
      <w:r>
        <w:t>2. Navy blue polo shirt with school logo.</w:t>
      </w:r>
    </w:p>
    <w:p w:rsidR="00BD041F" w:rsidRDefault="00BD041F" w:rsidP="00BD041F">
      <w:pPr>
        <w:spacing w:after="0"/>
      </w:pPr>
      <w:r>
        <w:t>3. Navy Blue polar fleece with school logo.</w:t>
      </w:r>
    </w:p>
    <w:p w:rsidR="00BD041F" w:rsidRDefault="00BD041F" w:rsidP="00BD041F">
      <w:pPr>
        <w:spacing w:after="0"/>
      </w:pPr>
      <w:r>
        <w:t>4. Grey socks with black shoes.</w:t>
      </w:r>
    </w:p>
    <w:p w:rsidR="00BD041F" w:rsidRDefault="00BD041F" w:rsidP="00BD041F">
      <w:pPr>
        <w:spacing w:after="0"/>
      </w:pPr>
      <w:r>
        <w:t>5. Navy Polar Fleece Vest with school logo.</w:t>
      </w:r>
    </w:p>
    <w:p w:rsidR="00BD041F" w:rsidRDefault="00BD041F" w:rsidP="00BD041F">
      <w:pPr>
        <w:rPr>
          <w:b/>
        </w:rPr>
      </w:pPr>
    </w:p>
    <w:p w:rsidR="00BD041F" w:rsidRPr="00BD041F" w:rsidRDefault="00BD041F" w:rsidP="00BD041F">
      <w:pPr>
        <w:rPr>
          <w:b/>
        </w:rPr>
      </w:pPr>
      <w:r>
        <w:rPr>
          <w:b/>
        </w:rPr>
        <w:t>P</w:t>
      </w:r>
      <w:r w:rsidRPr="00BD041F">
        <w:rPr>
          <w:b/>
        </w:rPr>
        <w:t>hysical Education</w:t>
      </w:r>
    </w:p>
    <w:p w:rsidR="00BD041F" w:rsidRDefault="00BD041F" w:rsidP="00BD041F">
      <w:pPr>
        <w:spacing w:after="0"/>
      </w:pPr>
      <w:r>
        <w:t>1. Navy track pants in place of trousers.</w:t>
      </w:r>
    </w:p>
    <w:p w:rsidR="00BD041F" w:rsidRDefault="00BD041F" w:rsidP="00BD041F">
      <w:pPr>
        <w:spacing w:after="0"/>
      </w:pPr>
      <w:r>
        <w:t>2. Navy shorts in summer.</w:t>
      </w:r>
    </w:p>
    <w:p w:rsidR="00CA19EC" w:rsidRDefault="00BD041F" w:rsidP="00BD041F">
      <w:pPr>
        <w:spacing w:after="0"/>
      </w:pPr>
      <w:r>
        <w:t>3. Sports shoes with white socks.</w:t>
      </w:r>
    </w:p>
    <w:sectPr w:rsidR="00CA19EC" w:rsidSect="00BD041F">
      <w:pgSz w:w="12240" w:h="15840"/>
      <w:pgMar w:top="720" w:right="720" w:bottom="720" w:left="720" w:header="720" w:footer="720" w:gutter="0"/>
      <w:pgBorders w:offsetFrom="page">
        <w:top w:val="dotDash" w:sz="12" w:space="24" w:color="0070C0"/>
        <w:left w:val="dotDash" w:sz="12" w:space="24" w:color="0070C0"/>
        <w:bottom w:val="dotDash" w:sz="12" w:space="24" w:color="0070C0"/>
        <w:right w:val="dotDash" w:sz="12" w:space="24" w:color="0070C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bC0MDIwMTY3MzZV0lEKTi0uzszPAykwqgUAIbz5+ywAAAA="/>
  </w:docVars>
  <w:rsids>
    <w:rsidRoot w:val="00BD041F"/>
    <w:rsid w:val="001F6B94"/>
    <w:rsid w:val="00A3225E"/>
    <w:rsid w:val="00BD041F"/>
    <w:rsid w:val="00EF4A0C"/>
    <w:rsid w:val="00FE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48CA96-EFA1-4F44-AA3B-8EDD6FAB5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BD1BE-2FCE-47D0-836E-FFB4303A2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ayliss</dc:creator>
  <cp:keywords/>
  <dc:description/>
  <cp:lastModifiedBy>Joanne Bayliss</cp:lastModifiedBy>
  <cp:revision>2</cp:revision>
  <dcterms:created xsi:type="dcterms:W3CDTF">2021-08-11T03:28:00Z</dcterms:created>
  <dcterms:modified xsi:type="dcterms:W3CDTF">2021-08-11T03:28:00Z</dcterms:modified>
</cp:coreProperties>
</file>